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how-to-dat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how-to-dat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9T19:26:43Z</dcterms:created>
  <dcterms:modified xsi:type="dcterms:W3CDTF">2022-09-29T19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